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1" w:name="X05a35f6fb13aa3ace529a966bbc5a645ed1503d"/>
    <w:p>
      <w:pPr>
        <w:pStyle w:val="Heading1"/>
      </w:pPr>
      <w:r>
        <w:t xml:space="preserve">INTERNATIONAL GEOLOGIST 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Brazilian Geological Survey (CPRM)</w:t>
      </w:r>
      <w:r>
        <w:br/>
      </w:r>
      <w:r>
        <w:t xml:space="preserve">Av. W3 Norte, Quadra 1 - Edifício Sede</w:t>
      </w:r>
      <w:r>
        <w:br/>
      </w:r>
      <w:r>
        <w:t xml:space="preserve">Brasília-DF, Brazil</w:t>
      </w:r>
    </w:p>
    <w:bookmarkStart w:id="20" w:name="X464d0720fc31633e84729052e771474ebd6597c"/>
    <w:p>
      <w:pPr>
        <w:pStyle w:val="Heading2"/>
      </w:pPr>
      <w:r>
        <w:t xml:space="preserve">SUBJECT: INTERNSHIP APPLICATION LETTER FOR GEOLIST POSITION AT BRAZIL BRASÍLIA</w:t>
      </w:r>
    </w:p>
    <w:p>
      <w:pPr>
        <w:pStyle w:val="FirstParagraph"/>
      </w:pPr>
      <w:r>
        <w:t xml:space="preserve">Dear Hiring Manager,</w:t>
      </w:r>
    </w:p>
    <w:p>
      <w:pPr>
        <w:pStyle w:val="BodyText"/>
      </w:pPr>
      <w:r>
        <w:t xml:space="preserve">It is with profound enthusiasm that I submit my Internship Application Letter for the Geologist Internship position within your esteemed organization in Brazil Brasília. As a highly motivated geology student at the Federal University of Brasília (UnB), I have meticulously prepared this application to demonstrate how my academic background, field experience, and deep commitment to Brazil's geological heritage align precisely with CPRM's mission of advancing earth science for national development. Having grown up amidst the unique geological formations of Central Brazil, I possess both professional dedication and personal passion for contributing to scientific endeavors in Brasília – the vibrant capital where geology shapes our nation's identity.</w:t>
      </w:r>
    </w:p>
    <w:p>
      <w:pPr>
        <w:pStyle w:val="BodyText"/>
      </w:pPr>
      <w:r>
        <w:t xml:space="preserve">My academic journey at UnB has provided rigorous training in all facets of geological science, with particular emphasis on the complex geology of Central Brazil. Throughout my Bachelor's program, I maintained a 3.8/4.0 GPA while completing advanced coursework including Structural Geology of the Brazilian Shield, Hydrogeological Assessment Techniques, and Mineral Exploration Methodologies. Crucially, I have dedicated over 600 hours to fieldwork across diverse terrains directly relevant to Brasília's geological context – from the ancient crystalline basement of the Cerrado biome to alluvial deposits along the Paranoá River basin. In my recent Independent Study Project titled "Tectonic Evolution of Brasília Terrane: Implications for Mineral Resource Potential," I conducted detailed structural mapping across 42 square kilometers, utilizing GPS technology and photogrammetry to document fault systems that influence regional groundwater flow patterns. This experience directly developed my ability to interpret complex geological relationships in the very landscape where CPRM operates.</w:t>
      </w:r>
    </w:p>
    <w:p>
      <w:pPr>
        <w:pStyle w:val="BodyText"/>
      </w:pPr>
      <w:r>
        <w:t xml:space="preserve">My technical proficiency extends beyond classroom learning. I am certified in ArcGIS Pro and QGIS for advanced spatial analysis, having created 15+ detailed geological maps of Brasília's subsurface using data from Brazil's National Geological Database (SINAGEO). During my research with UnB's Geomaterials Laboratory, I developed expertise in petrographic analysis and XRF spectroscopy – skills immediately applicable to CPRM's mineral resource assessment initiatives. Notably, I contributed to a collaborative project analyzing the geotechnical properties of volcaniclastic sediments in the Vicente Pires region, which directly informs infrastructure development across the Federal District. This hands-on experience has equipped me with practical knowledge of Brazil's geological challenges while fostering my ability to produce accurate field reports under tight deadlines – a critical competency for any Geologist working within Brasília's dynamic urban environment.</w:t>
      </w:r>
    </w:p>
    <w:p>
      <w:pPr>
        <w:pStyle w:val="BodyText"/>
      </w:pPr>
      <w:r>
        <w:t xml:space="preserve">What distinguishes my application is my intrinsic connection to Brazil Brasília's geological narrative. Born and raised in the Federal District, I've witnessed firsthand how geological formations dictate our city's development patterns, from the water table challenges affecting residential zones to the seismic considerations of high-rise construction in Cerrado soils. My family's multigenerational roots here provide cultural context that enhances my professional perspective – I understand not just the rock layers beneath Brasília, but how they interact with human systems. This local insight, combined with my technical training, positions me uniquely to contribute meaningfully to CPRM's work on sustainable land use planning. I'm particularly eager to assist in projects addressing environmental challenges like the recent subsidence issues in Taguatinga Norte – where geological understanding is paramount for urban resilience.</w:t>
      </w:r>
    </w:p>
    <w:p>
      <w:pPr>
        <w:pStyle w:val="BodyText"/>
      </w:pPr>
      <w:r>
        <w:t xml:space="preserve">I have long admired CPRM's pioneering role in Brazil's geological advancement, especially your National Geotectonic Map of Brazil and the Brasília-Planalto Project. Your recent publication on "Geological Hazards Assessment for Rapid Urban Expansion" (2023) resonated deeply with my academic interests, as it directly addresses the challenges I've observed in my own fieldwork. The opportunity to learn from your team – comprising geologists who have mapped Brazil's entire mineral potential – represents an unparalleled professional development path. As a Geologist-in-training, I'm especially motivated by CPRM's commitment to mentorship; having experienced transformative guidance through UnB's "Geoscience Professionals Network," I understand how vital such support is for emerging talent.</w:t>
      </w:r>
    </w:p>
    <w:p>
      <w:pPr>
        <w:pStyle w:val="BodyText"/>
      </w:pPr>
      <w:r>
        <w:t xml:space="preserve">My proficiency in Portuguese (native speaker) and professional English enables seamless communication with international teams while ensuring accurate documentation of geological data – a critical requirement for CPRM's collaborative projects. I am fully prepared to relocate immediately to Brasília and commit to the full internship duration, with flexible availability for fieldwork during Brazil's dry season (May-October), when geological exposures are optimal across our region. My resume details additional qualifications including: First Aid &amp; Safety Certification (IBAMA approved), 10+ field seasons with UnB's Geology Club, and volunteer experience conducting geoeducation workshops at Brasília's Science Museum – where I developed public communication skills essential for community engagement projects.</w:t>
      </w:r>
    </w:p>
    <w:p>
      <w:pPr>
        <w:pStyle w:val="BodyText"/>
      </w:pPr>
      <w:r>
        <w:t xml:space="preserve">What truly drives me is Brazil's geological significance: our country holds 8% of the world's mineral reserves while protecting one of Earth's most biodiverse regions. As a Geologist, I understand that my work directly contributes to balancing national resource development with environmental stewardship – a delicate equilibrium central to Brasília's sustainable future. CPRM embodies this mission through initiatives like the "Cerrado Geopark" project, where geological conservation supports both scientific research and ecotourism. My academic focus on geomorphology and soil stability aligns perfectly with these efforts, and I am eager to contribute fresh perspectives while learning from your team's decades of Brasília-specific experience.</w:t>
      </w:r>
    </w:p>
    <w:p>
      <w:pPr>
        <w:pStyle w:val="BodyText"/>
      </w:pPr>
      <w:r>
        <w:t xml:space="preserve">In closing, this Internship Application Letter represents not merely a professional opportunity, but a meaningful step toward becoming a Geologist who serves Brazil's geological legacy. I am prepared to bring exceptional technical skills, deep local knowledge of Brasília's terrain, and unwavering commitment to CPRM's mission. The prospect of contributing to your team in Brazil Brasília – where geology shapes our capital city daily – fills me with professional purpose. Thank you for considering my application; I have attached my resume for detailed review and welcome the opportunity to discuss how my skills can support CPRM's vital work in person at your earliest convenience.</w:t>
      </w:r>
    </w:p>
    <w:p>
      <w:pPr>
        <w:pStyle w:val="BodyText"/>
      </w:pPr>
      <w:r>
        <w:t xml:space="preserve">Sincerely,</w:t>
      </w:r>
      <w:r>
        <w:br/>
      </w:r>
      <w:r>
        <w:t xml:space="preserve">[Your Full Name]</w:t>
      </w:r>
      <w:r>
        <w:br/>
      </w:r>
      <w:r>
        <w:t xml:space="preserve">Geology Student, Federal University of Brasília (UnB)</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in Brazil Brasília</dc:title>
  <dc:creator/>
  <dc:language>en</dc:language>
  <cp:keywords/>
  <dcterms:created xsi:type="dcterms:W3CDTF">2025-12-10T16:19:01Z</dcterms:created>
  <dcterms:modified xsi:type="dcterms:W3CDTF">2025-12-10T16:19:01Z</dcterms:modified>
</cp:coreProperties>
</file>

<file path=docProps/custom.xml><?xml version="1.0" encoding="utf-8"?>
<Properties xmlns="http://schemas.openxmlformats.org/officeDocument/2006/custom-properties" xmlns:vt="http://schemas.openxmlformats.org/officeDocument/2006/docPropsVTypes"/>
</file>